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60320" w14:textId="77777777" w:rsidR="00720D56" w:rsidRPr="00C176B1" w:rsidRDefault="00B73385" w:rsidP="00720D56">
      <w:pPr>
        <w:jc w:val="center"/>
        <w:rPr>
          <w:rFonts w:ascii="Arial" w:hAnsi="Arial" w:cs="Arial"/>
          <w:lang w:val="es-MX"/>
        </w:rPr>
      </w:pPr>
      <w:r w:rsidRPr="00B73385"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251658240" behindDoc="0" locked="0" layoutInCell="1" allowOverlap="1" wp14:anchorId="28A11EBB" wp14:editId="57C07B26">
            <wp:simplePos x="0" y="0"/>
            <wp:positionH relativeFrom="column">
              <wp:posOffset>3790950</wp:posOffset>
            </wp:positionH>
            <wp:positionV relativeFrom="paragraph">
              <wp:posOffset>0</wp:posOffset>
            </wp:positionV>
            <wp:extent cx="1162050" cy="1462405"/>
            <wp:effectExtent l="0" t="0" r="0" b="4445"/>
            <wp:wrapSquare wrapText="bothSides"/>
            <wp:docPr id="2" name="Picture 2" descr="C:\Users\rjmoral1\Documents\Pictures\2018 Innovation Stearing Comitte\Ramon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jmoral1\Documents\Pictures\2018 Innovation Stearing Comitte\Ramon4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355" t="-255" r="9829" b="20919"/>
                    <a:stretch/>
                  </pic:blipFill>
                  <pic:spPr bwMode="auto">
                    <a:xfrm>
                      <a:off x="0" y="0"/>
                      <a:ext cx="1162050" cy="1462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B2D5F0" w14:textId="1ACF4809" w:rsidR="00A03A18" w:rsidRPr="00C176B1" w:rsidRDefault="00DA06BC" w:rsidP="00A03A18">
      <w:pPr>
        <w:pStyle w:val="Ttulo1"/>
        <w:rPr>
          <w:rFonts w:ascii="Arial" w:hAnsi="Arial" w:cs="Arial"/>
          <w:lang w:val="es-MX"/>
        </w:rPr>
      </w:pPr>
      <w:r>
        <w:rPr>
          <w:rFonts w:ascii="Arial" w:hAnsi="Arial" w:cs="Arial"/>
          <w:lang w:val="es-MX"/>
        </w:rPr>
        <w:t xml:space="preserve">Dr. </w:t>
      </w:r>
      <w:r w:rsidR="00B73385">
        <w:rPr>
          <w:rFonts w:ascii="Arial" w:hAnsi="Arial" w:cs="Arial"/>
          <w:lang w:val="es-MX"/>
        </w:rPr>
        <w:t>Ramó</w:t>
      </w:r>
      <w:r w:rsidR="00A03A18" w:rsidRPr="00C176B1">
        <w:rPr>
          <w:rFonts w:ascii="Arial" w:hAnsi="Arial" w:cs="Arial"/>
          <w:lang w:val="es-MX"/>
        </w:rPr>
        <w:t>n Morales</w:t>
      </w:r>
    </w:p>
    <w:p w14:paraId="5DC646EE" w14:textId="193200DA" w:rsidR="006D3B95" w:rsidRDefault="00457DAA" w:rsidP="00061279">
      <w:pPr>
        <w:jc w:val="center"/>
        <w:rPr>
          <w:color w:val="808080" w:themeColor="background1" w:themeShade="80"/>
          <w:lang w:val="es-MX" w:eastAsia="pt-BR"/>
        </w:rPr>
      </w:pPr>
      <w:r>
        <w:rPr>
          <w:color w:val="808080" w:themeColor="background1" w:themeShade="80"/>
          <w:lang w:val="es-MX" w:eastAsia="pt-BR"/>
        </w:rPr>
        <w:t xml:space="preserve">CEO </w:t>
      </w:r>
      <w:r w:rsidR="00787B0B">
        <w:rPr>
          <w:color w:val="808080" w:themeColor="background1" w:themeShade="80"/>
          <w:lang w:val="es-MX" w:eastAsia="pt-BR"/>
        </w:rPr>
        <w:t>Fundación DEDICA</w:t>
      </w:r>
    </w:p>
    <w:p w14:paraId="1458348E" w14:textId="65829054" w:rsidR="00457DAA" w:rsidRDefault="00457DAA" w:rsidP="00061279">
      <w:pPr>
        <w:jc w:val="center"/>
        <w:rPr>
          <w:color w:val="808080" w:themeColor="background1" w:themeShade="80"/>
          <w:lang w:val="es-MX" w:eastAsia="pt-BR"/>
        </w:rPr>
      </w:pPr>
      <w:r>
        <w:rPr>
          <w:color w:val="808080" w:themeColor="background1" w:themeShade="80"/>
          <w:lang w:val="es-MX" w:eastAsia="pt-BR"/>
        </w:rPr>
        <w:t xml:space="preserve">CTO </w:t>
      </w:r>
      <w:r w:rsidR="00362022" w:rsidRPr="00362022">
        <w:rPr>
          <w:color w:val="808080" w:themeColor="background1" w:themeShade="80"/>
          <w:lang w:val="es-MX" w:eastAsia="pt-BR"/>
        </w:rPr>
        <w:t>TECHNOVA DIGITAL LAB</w:t>
      </w:r>
    </w:p>
    <w:p w14:paraId="6779799D" w14:textId="5EC51B1B" w:rsidR="00362022" w:rsidRPr="00C176B1" w:rsidRDefault="00362022" w:rsidP="00061279">
      <w:pPr>
        <w:jc w:val="center"/>
        <w:rPr>
          <w:color w:val="808080" w:themeColor="background1" w:themeShade="80"/>
          <w:lang w:val="es-MX" w:eastAsia="pt-BR"/>
        </w:rPr>
      </w:pPr>
      <w:r>
        <w:rPr>
          <w:color w:val="808080" w:themeColor="background1" w:themeShade="80"/>
          <w:lang w:val="es-MX" w:eastAsia="pt-BR"/>
        </w:rPr>
        <w:t>VP Inteligencia Artificial CANIETI</w:t>
      </w:r>
    </w:p>
    <w:p w14:paraId="19874FD8" w14:textId="68F35049" w:rsidR="00A03A18" w:rsidRDefault="00A03A18" w:rsidP="001E57A0">
      <w:pPr>
        <w:spacing w:line="360" w:lineRule="auto"/>
        <w:jc w:val="center"/>
        <w:rPr>
          <w:rFonts w:ascii="Arial" w:eastAsia="Times New Roman" w:hAnsi="Arial" w:cs="Arial"/>
          <w:lang w:val="es-MX" w:eastAsia="pt-BR"/>
        </w:rPr>
      </w:pPr>
    </w:p>
    <w:p w14:paraId="595BE4EC" w14:textId="356A1ADC" w:rsidR="00EB1C37" w:rsidRDefault="00EB1C37" w:rsidP="001E57A0">
      <w:pPr>
        <w:spacing w:line="360" w:lineRule="auto"/>
        <w:jc w:val="center"/>
        <w:rPr>
          <w:rFonts w:ascii="Arial" w:eastAsia="Times New Roman" w:hAnsi="Arial" w:cs="Arial"/>
          <w:lang w:val="es-MX" w:eastAsia="pt-BR"/>
        </w:rPr>
      </w:pPr>
    </w:p>
    <w:p w14:paraId="42953DB1" w14:textId="726C8BFC" w:rsidR="00EB1C37" w:rsidRDefault="00EB1C37" w:rsidP="001E57A0">
      <w:pPr>
        <w:spacing w:line="360" w:lineRule="auto"/>
        <w:jc w:val="center"/>
        <w:rPr>
          <w:rFonts w:ascii="Arial" w:eastAsia="Times New Roman" w:hAnsi="Arial" w:cs="Arial"/>
          <w:lang w:val="es-MX" w:eastAsia="pt-BR"/>
        </w:rPr>
      </w:pPr>
    </w:p>
    <w:p w14:paraId="1A3349C8" w14:textId="77777777" w:rsidR="00EB1C37" w:rsidRPr="0044634C" w:rsidRDefault="00EB1C37" w:rsidP="00EB1C37">
      <w:pPr>
        <w:spacing w:line="360" w:lineRule="auto"/>
        <w:rPr>
          <w:rFonts w:ascii="Arial" w:eastAsia="Times New Roman" w:hAnsi="Arial" w:cs="Arial"/>
          <w:lang w:val="es-MX" w:eastAsia="pt-BR"/>
        </w:rPr>
      </w:pPr>
    </w:p>
    <w:p w14:paraId="3868A2E8" w14:textId="586B3BA3" w:rsidR="00734702" w:rsidRPr="00A848B6" w:rsidRDefault="00A848B6" w:rsidP="00A848B6">
      <w:pPr>
        <w:pStyle w:val="Textoindependiente"/>
        <w:spacing w:line="360" w:lineRule="auto"/>
        <w:jc w:val="both"/>
        <w:rPr>
          <w:rFonts w:ascii="Arial" w:hAnsi="Arial" w:cs="Arial"/>
          <w:sz w:val="24"/>
          <w:lang w:val="es-MX"/>
        </w:rPr>
      </w:pPr>
      <w:r w:rsidRPr="00A848B6">
        <w:rPr>
          <w:rFonts w:ascii="Arial" w:hAnsi="Arial" w:cs="Arial"/>
          <w:sz w:val="24"/>
          <w:lang w:val="es-MX"/>
        </w:rPr>
        <w:t xml:space="preserve">El Dr. </w:t>
      </w:r>
      <w:r w:rsidR="00C60C1A" w:rsidRPr="00A848B6">
        <w:rPr>
          <w:rFonts w:ascii="Arial" w:hAnsi="Arial" w:cs="Arial"/>
          <w:sz w:val="24"/>
          <w:lang w:val="es-MX"/>
        </w:rPr>
        <w:t>Ramó</w:t>
      </w:r>
      <w:r w:rsidR="00B63E01" w:rsidRPr="00A848B6">
        <w:rPr>
          <w:rFonts w:ascii="Arial" w:hAnsi="Arial" w:cs="Arial"/>
          <w:sz w:val="24"/>
          <w:lang w:val="es-MX"/>
        </w:rPr>
        <w:t>n Morales</w:t>
      </w:r>
      <w:r w:rsidR="00C176B1" w:rsidRPr="00A848B6">
        <w:rPr>
          <w:rFonts w:ascii="Arial" w:hAnsi="Arial" w:cs="Arial"/>
          <w:sz w:val="24"/>
          <w:lang w:val="es-MX"/>
        </w:rPr>
        <w:t xml:space="preserve"> </w:t>
      </w:r>
      <w:r w:rsidR="00EB1C37">
        <w:rPr>
          <w:rFonts w:ascii="Arial" w:hAnsi="Arial" w:cs="Arial"/>
          <w:sz w:val="24"/>
          <w:lang w:val="es-MX"/>
        </w:rPr>
        <w:t xml:space="preserve">se desempeña </w:t>
      </w:r>
      <w:r w:rsidR="00734702" w:rsidRPr="00A848B6">
        <w:rPr>
          <w:rFonts w:ascii="Arial" w:hAnsi="Arial" w:cs="Arial"/>
          <w:sz w:val="24"/>
          <w:lang w:val="es-MX"/>
        </w:rPr>
        <w:t xml:space="preserve">actualmente </w:t>
      </w:r>
      <w:r w:rsidR="00EB1C37">
        <w:rPr>
          <w:rFonts w:ascii="Arial" w:hAnsi="Arial" w:cs="Arial"/>
          <w:sz w:val="24"/>
          <w:lang w:val="es-MX"/>
        </w:rPr>
        <w:t xml:space="preserve">como </w:t>
      </w:r>
      <w:proofErr w:type="gramStart"/>
      <w:r w:rsidR="00734702" w:rsidRPr="00A848B6">
        <w:rPr>
          <w:rFonts w:ascii="Arial" w:hAnsi="Arial" w:cs="Arial"/>
          <w:sz w:val="24"/>
          <w:lang w:val="es-MX"/>
        </w:rPr>
        <w:t>Director General</w:t>
      </w:r>
      <w:proofErr w:type="gramEnd"/>
      <w:r w:rsidR="00734702" w:rsidRPr="00A848B6">
        <w:rPr>
          <w:rFonts w:ascii="Arial" w:hAnsi="Arial" w:cs="Arial"/>
          <w:sz w:val="24"/>
          <w:lang w:val="es-MX"/>
        </w:rPr>
        <w:t xml:space="preserve"> de la </w:t>
      </w:r>
      <w:r w:rsidR="003471D0">
        <w:rPr>
          <w:rFonts w:ascii="Arial" w:hAnsi="Arial" w:cs="Arial"/>
          <w:sz w:val="24"/>
          <w:lang w:val="es-MX"/>
        </w:rPr>
        <w:t>Fundación DEDICA</w:t>
      </w:r>
      <w:r w:rsidR="00734702" w:rsidRPr="00A848B6">
        <w:rPr>
          <w:rFonts w:ascii="Arial" w:hAnsi="Arial" w:cs="Arial"/>
          <w:sz w:val="24"/>
          <w:lang w:val="es-MX"/>
        </w:rPr>
        <w:t xml:space="preserve"> y </w:t>
      </w:r>
      <w:r w:rsidR="00EB1C37">
        <w:rPr>
          <w:rFonts w:ascii="Arial" w:hAnsi="Arial" w:cs="Arial"/>
          <w:sz w:val="24"/>
          <w:lang w:val="es-MX"/>
        </w:rPr>
        <w:t xml:space="preserve">como </w:t>
      </w:r>
      <w:proofErr w:type="spellStart"/>
      <w:r w:rsidR="00734702" w:rsidRPr="00A848B6">
        <w:rPr>
          <w:rFonts w:ascii="Arial" w:hAnsi="Arial" w:cs="Arial"/>
          <w:sz w:val="24"/>
          <w:lang w:val="es-MX"/>
        </w:rPr>
        <w:t>Chief</w:t>
      </w:r>
      <w:proofErr w:type="spellEnd"/>
      <w:r w:rsidR="00734702" w:rsidRPr="00A848B6">
        <w:rPr>
          <w:rFonts w:ascii="Arial" w:hAnsi="Arial" w:cs="Arial"/>
          <w:sz w:val="24"/>
          <w:lang w:val="es-MX"/>
        </w:rPr>
        <w:t xml:space="preserve"> </w:t>
      </w:r>
      <w:proofErr w:type="spellStart"/>
      <w:r w:rsidR="00734702" w:rsidRPr="00A848B6">
        <w:rPr>
          <w:rFonts w:ascii="Arial" w:hAnsi="Arial" w:cs="Arial"/>
          <w:sz w:val="24"/>
          <w:lang w:val="es-MX"/>
        </w:rPr>
        <w:t>Technical</w:t>
      </w:r>
      <w:proofErr w:type="spellEnd"/>
      <w:r w:rsidR="00734702" w:rsidRPr="00A848B6">
        <w:rPr>
          <w:rFonts w:ascii="Arial" w:hAnsi="Arial" w:cs="Arial"/>
          <w:sz w:val="24"/>
          <w:lang w:val="es-MX"/>
        </w:rPr>
        <w:t xml:space="preserve"> </w:t>
      </w:r>
      <w:proofErr w:type="spellStart"/>
      <w:r w:rsidR="00734702" w:rsidRPr="00A848B6">
        <w:rPr>
          <w:rFonts w:ascii="Arial" w:hAnsi="Arial" w:cs="Arial"/>
          <w:sz w:val="24"/>
          <w:lang w:val="es-MX"/>
        </w:rPr>
        <w:t>Officer</w:t>
      </w:r>
      <w:proofErr w:type="spellEnd"/>
      <w:r w:rsidR="00734702" w:rsidRPr="00A848B6">
        <w:rPr>
          <w:rFonts w:ascii="Arial" w:hAnsi="Arial" w:cs="Arial"/>
          <w:sz w:val="24"/>
          <w:lang w:val="es-MX"/>
        </w:rPr>
        <w:t xml:space="preserve"> del </w:t>
      </w:r>
      <w:proofErr w:type="spellStart"/>
      <w:r w:rsidR="003471D0">
        <w:rPr>
          <w:rFonts w:ascii="Arial" w:hAnsi="Arial" w:cs="Arial"/>
          <w:sz w:val="24"/>
          <w:lang w:val="es-MX"/>
        </w:rPr>
        <w:t>Technova</w:t>
      </w:r>
      <w:proofErr w:type="spellEnd"/>
      <w:r w:rsidR="003471D0">
        <w:rPr>
          <w:rFonts w:ascii="Arial" w:hAnsi="Arial" w:cs="Arial"/>
          <w:sz w:val="24"/>
          <w:lang w:val="es-MX"/>
        </w:rPr>
        <w:t xml:space="preserve"> Digital </w:t>
      </w:r>
      <w:proofErr w:type="spellStart"/>
      <w:r w:rsidR="003471D0">
        <w:rPr>
          <w:rFonts w:ascii="Arial" w:hAnsi="Arial" w:cs="Arial"/>
          <w:sz w:val="24"/>
          <w:lang w:val="es-MX"/>
        </w:rPr>
        <w:t>Lab</w:t>
      </w:r>
      <w:proofErr w:type="spellEnd"/>
      <w:r w:rsidR="00734702" w:rsidRPr="00A848B6">
        <w:rPr>
          <w:rFonts w:ascii="Arial" w:hAnsi="Arial" w:cs="Arial"/>
          <w:sz w:val="24"/>
          <w:lang w:val="es-MX"/>
        </w:rPr>
        <w:t>. Es ingeniero en electrónica con especialización en Comunicaciones</w:t>
      </w:r>
      <w:r w:rsidR="00EB1C37">
        <w:rPr>
          <w:rFonts w:ascii="Arial" w:hAnsi="Arial" w:cs="Arial"/>
          <w:sz w:val="24"/>
          <w:lang w:val="es-MX"/>
        </w:rPr>
        <w:t xml:space="preserve"> por </w:t>
      </w:r>
      <w:r w:rsidR="00D730BA" w:rsidRPr="00A848B6">
        <w:rPr>
          <w:rFonts w:ascii="Arial" w:hAnsi="Arial" w:cs="Arial"/>
          <w:sz w:val="24"/>
          <w:lang w:val="es-MX"/>
        </w:rPr>
        <w:t>la Universidad Autónoma de Guadalajara</w:t>
      </w:r>
      <w:r w:rsidR="00EB1C37">
        <w:rPr>
          <w:rFonts w:ascii="Arial" w:hAnsi="Arial" w:cs="Arial"/>
          <w:sz w:val="24"/>
          <w:lang w:val="es-MX"/>
        </w:rPr>
        <w:t>, además de contar</w:t>
      </w:r>
      <w:r w:rsidR="00734702" w:rsidRPr="00A848B6">
        <w:rPr>
          <w:rFonts w:ascii="Arial" w:hAnsi="Arial" w:cs="Arial"/>
          <w:sz w:val="24"/>
          <w:lang w:val="es-MX"/>
        </w:rPr>
        <w:t xml:space="preserve"> con una</w:t>
      </w:r>
      <w:r w:rsidR="0044634C" w:rsidRPr="00A848B6">
        <w:rPr>
          <w:rFonts w:ascii="Arial" w:hAnsi="Arial" w:cs="Arial"/>
          <w:sz w:val="24"/>
          <w:lang w:val="es-MX"/>
        </w:rPr>
        <w:t xml:space="preserve"> </w:t>
      </w:r>
      <w:r w:rsidR="00734702" w:rsidRPr="00A848B6">
        <w:rPr>
          <w:rFonts w:ascii="Arial" w:hAnsi="Arial" w:cs="Arial"/>
          <w:sz w:val="24"/>
          <w:lang w:val="es-MX"/>
        </w:rPr>
        <w:t>Maestría en Tecnologías para la Educación y estudios Doctorales en el área de Innovación en Tecnologías Educativas.</w:t>
      </w:r>
    </w:p>
    <w:p w14:paraId="74EF0ACB" w14:textId="77777777" w:rsidR="00734702" w:rsidRPr="00A848B6" w:rsidRDefault="00734702" w:rsidP="001E57A0">
      <w:pPr>
        <w:pStyle w:val="Textoindependiente"/>
        <w:spacing w:line="360" w:lineRule="auto"/>
        <w:ind w:firstLine="709"/>
        <w:jc w:val="both"/>
        <w:rPr>
          <w:rFonts w:ascii="Arial" w:hAnsi="Arial" w:cs="Arial"/>
          <w:sz w:val="24"/>
          <w:lang w:val="es-MX"/>
        </w:rPr>
      </w:pPr>
    </w:p>
    <w:p w14:paraId="383C85D9" w14:textId="2EB9D1D9" w:rsidR="00D730BA" w:rsidRPr="00A848B6" w:rsidRDefault="00C176B1" w:rsidP="00A848B6">
      <w:pPr>
        <w:spacing w:line="360" w:lineRule="auto"/>
        <w:jc w:val="both"/>
        <w:rPr>
          <w:rFonts w:ascii="Arial" w:eastAsia="Times New Roman" w:hAnsi="Arial" w:cs="Arial"/>
          <w:lang w:val="es-MX" w:eastAsia="pt-BR"/>
        </w:rPr>
      </w:pPr>
      <w:r w:rsidRPr="00A848B6">
        <w:rPr>
          <w:rFonts w:ascii="Arial" w:eastAsia="Times New Roman" w:hAnsi="Arial" w:cs="Arial"/>
          <w:lang w:val="es-MX" w:eastAsia="pt-BR"/>
        </w:rPr>
        <w:t xml:space="preserve">Con más de </w:t>
      </w:r>
      <w:r w:rsidR="003471D0">
        <w:rPr>
          <w:rFonts w:ascii="Arial" w:eastAsia="Times New Roman" w:hAnsi="Arial" w:cs="Arial"/>
          <w:lang w:val="es-MX" w:eastAsia="pt-BR"/>
        </w:rPr>
        <w:t>30</w:t>
      </w:r>
      <w:r w:rsidRPr="00A848B6">
        <w:rPr>
          <w:rFonts w:ascii="Arial" w:eastAsia="Times New Roman" w:hAnsi="Arial" w:cs="Arial"/>
          <w:lang w:val="es-MX" w:eastAsia="pt-BR"/>
        </w:rPr>
        <w:t xml:space="preserve"> años de experiencia en</w:t>
      </w:r>
      <w:r w:rsidR="00C60C1A" w:rsidRPr="00A848B6">
        <w:rPr>
          <w:rFonts w:ascii="Arial" w:eastAsia="Times New Roman" w:hAnsi="Arial" w:cs="Arial"/>
          <w:lang w:val="es-MX" w:eastAsia="pt-BR"/>
        </w:rPr>
        <w:t xml:space="preserve"> la industria informática, </w:t>
      </w:r>
      <w:r w:rsidR="00DE04B5">
        <w:rPr>
          <w:rFonts w:ascii="Arial" w:eastAsia="Times New Roman" w:hAnsi="Arial" w:cs="Arial"/>
          <w:lang w:val="es-MX" w:eastAsia="pt-BR"/>
        </w:rPr>
        <w:t xml:space="preserve">ha tenido la oportunidad de laborar para grandes lideres tecnológicos, por </w:t>
      </w:r>
      <w:r w:rsidR="00431BB1">
        <w:rPr>
          <w:rFonts w:ascii="Arial" w:eastAsia="Times New Roman" w:hAnsi="Arial" w:cs="Arial"/>
          <w:lang w:val="es-MX" w:eastAsia="pt-BR"/>
        </w:rPr>
        <w:t>ejemplo,</w:t>
      </w:r>
      <w:r w:rsidR="00DE04B5">
        <w:rPr>
          <w:rFonts w:ascii="Arial" w:eastAsia="Times New Roman" w:hAnsi="Arial" w:cs="Arial"/>
          <w:lang w:val="es-MX" w:eastAsia="pt-BR"/>
        </w:rPr>
        <w:t xml:space="preserve"> Intel </w:t>
      </w:r>
      <w:proofErr w:type="spellStart"/>
      <w:r w:rsidR="00DE04B5">
        <w:rPr>
          <w:rFonts w:ascii="Arial" w:eastAsia="Times New Roman" w:hAnsi="Arial" w:cs="Arial"/>
          <w:lang w:val="es-MX" w:eastAsia="pt-BR"/>
        </w:rPr>
        <w:t>Corporation</w:t>
      </w:r>
      <w:proofErr w:type="spellEnd"/>
      <w:r w:rsidR="00DE04B5">
        <w:rPr>
          <w:rFonts w:ascii="Arial" w:eastAsia="Times New Roman" w:hAnsi="Arial" w:cs="Arial"/>
          <w:lang w:val="es-MX" w:eastAsia="pt-BR"/>
        </w:rPr>
        <w:t>,</w:t>
      </w:r>
      <w:r w:rsidR="008938CE">
        <w:rPr>
          <w:rFonts w:ascii="Arial" w:eastAsia="Times New Roman" w:hAnsi="Arial" w:cs="Arial"/>
          <w:lang w:val="es-MX" w:eastAsia="pt-BR"/>
        </w:rPr>
        <w:t xml:space="preserve"> </w:t>
      </w:r>
      <w:r w:rsidR="00584559">
        <w:rPr>
          <w:rFonts w:ascii="Arial" w:eastAsia="Times New Roman" w:hAnsi="Arial" w:cs="Arial"/>
          <w:lang w:val="es-MX" w:eastAsia="pt-BR"/>
        </w:rPr>
        <w:t xml:space="preserve">en donde </w:t>
      </w:r>
      <w:r w:rsidR="00766D6D" w:rsidRPr="00A848B6">
        <w:rPr>
          <w:rFonts w:ascii="Arial" w:eastAsia="Times New Roman" w:hAnsi="Arial" w:cs="Arial"/>
          <w:lang w:val="es-MX" w:eastAsia="pt-BR"/>
        </w:rPr>
        <w:t>tuvo la op</w:t>
      </w:r>
      <w:r w:rsidR="00D730BA" w:rsidRPr="00A848B6">
        <w:rPr>
          <w:rFonts w:ascii="Arial" w:eastAsia="Times New Roman" w:hAnsi="Arial" w:cs="Arial"/>
          <w:lang w:val="es-MX" w:eastAsia="pt-BR"/>
        </w:rPr>
        <w:t xml:space="preserve">ortunidad de </w:t>
      </w:r>
      <w:r w:rsidR="00584559">
        <w:rPr>
          <w:rFonts w:ascii="Arial" w:eastAsia="Times New Roman" w:hAnsi="Arial" w:cs="Arial"/>
          <w:lang w:val="es-MX" w:eastAsia="pt-BR"/>
        </w:rPr>
        <w:t>trabajar</w:t>
      </w:r>
      <w:r w:rsidR="00EB1C37">
        <w:rPr>
          <w:rFonts w:ascii="Arial" w:eastAsia="Times New Roman" w:hAnsi="Arial" w:cs="Arial"/>
          <w:lang w:val="es-MX" w:eastAsia="pt-BR"/>
        </w:rPr>
        <w:t xml:space="preserve"> </w:t>
      </w:r>
      <w:r w:rsidR="00D730BA" w:rsidRPr="00A848B6">
        <w:rPr>
          <w:rFonts w:ascii="Arial" w:eastAsia="Times New Roman" w:hAnsi="Arial" w:cs="Arial"/>
          <w:lang w:val="es-MX" w:eastAsia="pt-BR"/>
        </w:rPr>
        <w:t>por más de 22 años, y</w:t>
      </w:r>
      <w:r w:rsidR="00CC19C4">
        <w:rPr>
          <w:rFonts w:ascii="Arial" w:eastAsia="Times New Roman" w:hAnsi="Arial" w:cs="Arial"/>
          <w:lang w:val="es-MX" w:eastAsia="pt-BR"/>
        </w:rPr>
        <w:t xml:space="preserve"> preliminar a esto</w:t>
      </w:r>
      <w:r w:rsidR="00D730BA" w:rsidRPr="00A848B6">
        <w:rPr>
          <w:rFonts w:ascii="Arial" w:eastAsia="Times New Roman" w:hAnsi="Arial" w:cs="Arial"/>
          <w:lang w:val="es-MX" w:eastAsia="pt-BR"/>
        </w:rPr>
        <w:t xml:space="preserve">, 3 años </w:t>
      </w:r>
      <w:r w:rsidR="00566871" w:rsidRPr="00A848B6">
        <w:rPr>
          <w:rFonts w:ascii="Arial" w:eastAsia="Times New Roman" w:hAnsi="Arial" w:cs="Arial"/>
          <w:lang w:val="es-MX" w:eastAsia="pt-BR"/>
        </w:rPr>
        <w:t>a cargo del área de seguridad informática en Samsung California</w:t>
      </w:r>
      <w:r w:rsidR="00EB1C37">
        <w:rPr>
          <w:rFonts w:ascii="Arial" w:eastAsia="Times New Roman" w:hAnsi="Arial" w:cs="Arial"/>
          <w:lang w:val="es-MX" w:eastAsia="pt-BR"/>
        </w:rPr>
        <w:t>, empresas en donde ejerció</w:t>
      </w:r>
      <w:r w:rsidRPr="00A848B6">
        <w:rPr>
          <w:rFonts w:ascii="Arial" w:eastAsia="Times New Roman" w:hAnsi="Arial" w:cs="Arial"/>
          <w:lang w:val="es-MX" w:eastAsia="pt-BR"/>
        </w:rPr>
        <w:t xml:space="preserve"> diferentes roles </w:t>
      </w:r>
      <w:r w:rsidR="00401DB0" w:rsidRPr="00A848B6">
        <w:rPr>
          <w:rFonts w:ascii="Arial" w:eastAsia="Times New Roman" w:hAnsi="Arial" w:cs="Arial"/>
          <w:lang w:val="es-MX" w:eastAsia="pt-BR"/>
        </w:rPr>
        <w:t>g</w:t>
      </w:r>
      <w:r w:rsidRPr="00A848B6">
        <w:rPr>
          <w:rFonts w:ascii="Arial" w:eastAsia="Times New Roman" w:hAnsi="Arial" w:cs="Arial"/>
          <w:lang w:val="es-MX" w:eastAsia="pt-BR"/>
        </w:rPr>
        <w:t>erenciales</w:t>
      </w:r>
      <w:r w:rsidR="00EB1C37">
        <w:rPr>
          <w:rFonts w:ascii="Arial" w:eastAsia="Times New Roman" w:hAnsi="Arial" w:cs="Arial"/>
          <w:lang w:val="es-MX" w:eastAsia="pt-BR"/>
        </w:rPr>
        <w:t>,</w:t>
      </w:r>
      <w:r w:rsidR="000D2C75" w:rsidRPr="00A848B6">
        <w:rPr>
          <w:rFonts w:ascii="Arial" w:eastAsia="Times New Roman" w:hAnsi="Arial" w:cs="Arial"/>
          <w:lang w:val="es-MX" w:eastAsia="pt-BR"/>
        </w:rPr>
        <w:t xml:space="preserve"> </w:t>
      </w:r>
      <w:r w:rsidR="00401DB0" w:rsidRPr="00A848B6">
        <w:rPr>
          <w:rFonts w:ascii="Arial" w:eastAsia="Times New Roman" w:hAnsi="Arial" w:cs="Arial"/>
          <w:lang w:val="es-MX" w:eastAsia="pt-BR"/>
        </w:rPr>
        <w:t>teniendo la oportunidad de dirigir equipos multidisciplinarios en más de 20 países</w:t>
      </w:r>
      <w:r w:rsidR="0025517E" w:rsidRPr="00A848B6">
        <w:rPr>
          <w:rFonts w:ascii="Arial" w:eastAsia="Times New Roman" w:hAnsi="Arial" w:cs="Arial"/>
          <w:lang w:val="es-MX" w:eastAsia="pt-BR"/>
        </w:rPr>
        <w:t xml:space="preserve"> y regiones</w:t>
      </w:r>
      <w:r w:rsidR="006C2271" w:rsidRPr="00A848B6">
        <w:rPr>
          <w:rFonts w:ascii="Arial" w:eastAsia="Times New Roman" w:hAnsi="Arial" w:cs="Arial"/>
          <w:lang w:val="es-MX" w:eastAsia="pt-BR"/>
        </w:rPr>
        <w:t xml:space="preserve">. </w:t>
      </w:r>
    </w:p>
    <w:p w14:paraId="0956A583" w14:textId="77777777" w:rsidR="006C2271" w:rsidRPr="00A848B6" w:rsidRDefault="006C2271" w:rsidP="001E57A0">
      <w:pPr>
        <w:spacing w:line="360" w:lineRule="auto"/>
        <w:jc w:val="both"/>
        <w:rPr>
          <w:rFonts w:ascii="Arial" w:eastAsia="Times New Roman" w:hAnsi="Arial" w:cs="Arial"/>
          <w:lang w:val="es-MX" w:eastAsia="pt-BR"/>
        </w:rPr>
      </w:pPr>
    </w:p>
    <w:p w14:paraId="5C183B20" w14:textId="17929641" w:rsidR="00450046" w:rsidRPr="00635D1C" w:rsidRDefault="008138B6" w:rsidP="00A848B6">
      <w:pPr>
        <w:spacing w:line="360" w:lineRule="auto"/>
        <w:jc w:val="both"/>
        <w:rPr>
          <w:rFonts w:ascii="Arial" w:eastAsia="Times New Roman" w:hAnsi="Arial" w:cs="Arial"/>
          <w:b/>
          <w:bCs/>
          <w:lang w:val="es-MX" w:eastAsia="pt-BR"/>
        </w:rPr>
      </w:pPr>
      <w:r w:rsidRPr="00A848B6">
        <w:rPr>
          <w:rFonts w:ascii="Arial" w:eastAsia="Times New Roman" w:hAnsi="Arial" w:cs="Arial"/>
          <w:lang w:val="es-MX" w:eastAsia="pt-BR"/>
        </w:rPr>
        <w:t>Actualmente</w:t>
      </w:r>
      <w:r w:rsidR="00EB1C37">
        <w:rPr>
          <w:rFonts w:ascii="Arial" w:eastAsia="Times New Roman" w:hAnsi="Arial" w:cs="Arial"/>
          <w:lang w:val="es-MX" w:eastAsia="pt-BR"/>
        </w:rPr>
        <w:t xml:space="preserve"> el Dr. Morales</w:t>
      </w:r>
      <w:r w:rsidRPr="00A848B6">
        <w:rPr>
          <w:rFonts w:ascii="Arial" w:eastAsia="Times New Roman" w:hAnsi="Arial" w:cs="Arial"/>
          <w:lang w:val="es-MX" w:eastAsia="pt-BR"/>
        </w:rPr>
        <w:t xml:space="preserve">, </w:t>
      </w:r>
      <w:r w:rsidR="00FE5F41" w:rsidRPr="00A848B6">
        <w:rPr>
          <w:rFonts w:ascii="Arial" w:eastAsia="Times New Roman" w:hAnsi="Arial" w:cs="Arial"/>
          <w:lang w:val="es-MX" w:eastAsia="pt-BR"/>
        </w:rPr>
        <w:t>a través de diferentes iniciativas</w:t>
      </w:r>
      <w:r w:rsidR="00635D1C">
        <w:rPr>
          <w:rFonts w:ascii="Arial" w:eastAsia="Times New Roman" w:hAnsi="Arial" w:cs="Arial"/>
          <w:lang w:val="es-MX" w:eastAsia="pt-BR"/>
        </w:rPr>
        <w:t>,</w:t>
      </w:r>
      <w:r w:rsidR="00FE5F41" w:rsidRPr="00A848B6">
        <w:rPr>
          <w:rFonts w:ascii="Arial" w:eastAsia="Times New Roman" w:hAnsi="Arial" w:cs="Arial"/>
          <w:lang w:val="es-MX" w:eastAsia="pt-BR"/>
        </w:rPr>
        <w:t xml:space="preserve"> tiene la responsabilidad de esc</w:t>
      </w:r>
      <w:r w:rsidRPr="00A848B6">
        <w:rPr>
          <w:rFonts w:ascii="Arial" w:eastAsia="Times New Roman" w:hAnsi="Arial" w:cs="Arial"/>
          <w:lang w:val="es-MX" w:eastAsia="pt-BR"/>
        </w:rPr>
        <w:t xml:space="preserve">alar </w:t>
      </w:r>
      <w:r w:rsidR="00D730BA" w:rsidRPr="00F2478B">
        <w:rPr>
          <w:rFonts w:ascii="Arial" w:eastAsia="Times New Roman" w:hAnsi="Arial" w:cs="Arial"/>
          <w:lang w:val="es-MX" w:eastAsia="pt-BR"/>
        </w:rPr>
        <w:t>nuevas tecnologías</w:t>
      </w:r>
      <w:r w:rsidR="008938CE" w:rsidRPr="00F2478B">
        <w:rPr>
          <w:rFonts w:ascii="Arial" w:eastAsia="Times New Roman" w:hAnsi="Arial" w:cs="Arial"/>
          <w:lang w:val="es-MX" w:eastAsia="pt-BR"/>
        </w:rPr>
        <w:t xml:space="preserve">, </w:t>
      </w:r>
      <w:r w:rsidR="00D730BA" w:rsidRPr="00F2478B">
        <w:rPr>
          <w:rFonts w:ascii="Arial" w:eastAsia="Times New Roman" w:hAnsi="Arial" w:cs="Arial"/>
          <w:lang w:val="es-MX" w:eastAsia="pt-BR"/>
        </w:rPr>
        <w:t xml:space="preserve">apoyando </w:t>
      </w:r>
      <w:r w:rsidR="00635D1C" w:rsidRPr="00F2478B">
        <w:rPr>
          <w:rFonts w:ascii="Arial" w:eastAsia="Times New Roman" w:hAnsi="Arial" w:cs="Arial"/>
          <w:lang w:val="es-MX" w:eastAsia="pt-BR"/>
        </w:rPr>
        <w:t xml:space="preserve">así a </w:t>
      </w:r>
      <w:r w:rsidR="00D730BA" w:rsidRPr="00F2478B">
        <w:rPr>
          <w:rFonts w:ascii="Arial" w:eastAsia="Times New Roman" w:hAnsi="Arial" w:cs="Arial"/>
          <w:lang w:val="es-MX" w:eastAsia="pt-BR"/>
        </w:rPr>
        <w:t>la transformación digital de varias empresas</w:t>
      </w:r>
      <w:r w:rsidR="00635D1C" w:rsidRPr="00F2478B">
        <w:rPr>
          <w:rFonts w:ascii="Arial" w:eastAsia="Times New Roman" w:hAnsi="Arial" w:cs="Arial"/>
          <w:lang w:val="es-MX" w:eastAsia="pt-BR"/>
        </w:rPr>
        <w:t xml:space="preserve">, siendo su misión personal la de </w:t>
      </w:r>
      <w:r w:rsidR="00CC37D3" w:rsidRPr="00F2478B">
        <w:rPr>
          <w:rFonts w:ascii="Arial" w:eastAsia="Times New Roman" w:hAnsi="Arial" w:cs="Arial"/>
          <w:lang w:val="es-MX" w:eastAsia="pt-BR"/>
        </w:rPr>
        <w:t>fomentar el</w:t>
      </w:r>
      <w:r w:rsidR="00137FA6" w:rsidRPr="00F2478B">
        <w:rPr>
          <w:rFonts w:ascii="Arial" w:eastAsia="Times New Roman" w:hAnsi="Arial" w:cs="Arial"/>
          <w:lang w:val="es-MX" w:eastAsia="pt-BR"/>
        </w:rPr>
        <w:t xml:space="preserve"> talento mexicano y las</w:t>
      </w:r>
      <w:r w:rsidR="00CC37D3" w:rsidRPr="00F2478B">
        <w:rPr>
          <w:rFonts w:ascii="Arial" w:eastAsia="Times New Roman" w:hAnsi="Arial" w:cs="Arial"/>
          <w:lang w:val="es-MX" w:eastAsia="pt-BR"/>
        </w:rPr>
        <w:t xml:space="preserve"> innovaciones que nuestro país está brindando al mundo</w:t>
      </w:r>
      <w:r w:rsidR="00635D1C" w:rsidRPr="00F2478B">
        <w:rPr>
          <w:rFonts w:ascii="Arial" w:eastAsia="Times New Roman" w:hAnsi="Arial" w:cs="Arial"/>
          <w:lang w:val="es-MX" w:eastAsia="pt-BR"/>
        </w:rPr>
        <w:t xml:space="preserve"> entero.</w:t>
      </w:r>
    </w:p>
    <w:sectPr w:rsidR="00450046" w:rsidRPr="00635D1C" w:rsidSect="003D18A0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es-MX" w:vendorID="64" w:dllVersion="6" w:nlCheck="1" w:checkStyle="1"/>
  <w:activeWritingStyle w:appName="MSWord" w:lang="es-MX" w:vendorID="64" w:dllVersion="4096" w:nlCheck="1" w:checkStyle="0"/>
  <w:activeWritingStyle w:appName="MSWord" w:lang="es-MX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MjGwsLCwNLG0sDBV0lEKTi0uzszPAykwqwUAPoOlkiwAAAA="/>
  </w:docVars>
  <w:rsids>
    <w:rsidRoot w:val="00A03A18"/>
    <w:rsid w:val="00021E06"/>
    <w:rsid w:val="000227EB"/>
    <w:rsid w:val="00024731"/>
    <w:rsid w:val="00051A05"/>
    <w:rsid w:val="00061279"/>
    <w:rsid w:val="00093F7D"/>
    <w:rsid w:val="000B4D55"/>
    <w:rsid w:val="000B5171"/>
    <w:rsid w:val="000D2C75"/>
    <w:rsid w:val="001040DD"/>
    <w:rsid w:val="0011305D"/>
    <w:rsid w:val="00137FA6"/>
    <w:rsid w:val="001B40CC"/>
    <w:rsid w:val="001E57A0"/>
    <w:rsid w:val="001F65E3"/>
    <w:rsid w:val="00200768"/>
    <w:rsid w:val="00253913"/>
    <w:rsid w:val="0025517E"/>
    <w:rsid w:val="002A1AF6"/>
    <w:rsid w:val="002C2E41"/>
    <w:rsid w:val="00301B40"/>
    <w:rsid w:val="003471D0"/>
    <w:rsid w:val="00362022"/>
    <w:rsid w:val="00393AFA"/>
    <w:rsid w:val="003A55FE"/>
    <w:rsid w:val="003C02A1"/>
    <w:rsid w:val="003C4EEA"/>
    <w:rsid w:val="003D18A0"/>
    <w:rsid w:val="003D319C"/>
    <w:rsid w:val="003D31B3"/>
    <w:rsid w:val="003E0554"/>
    <w:rsid w:val="003F0449"/>
    <w:rsid w:val="00401DB0"/>
    <w:rsid w:val="004029A7"/>
    <w:rsid w:val="0042244F"/>
    <w:rsid w:val="00431BB1"/>
    <w:rsid w:val="0044634C"/>
    <w:rsid w:val="00450046"/>
    <w:rsid w:val="00457DAA"/>
    <w:rsid w:val="004A7DD1"/>
    <w:rsid w:val="004B009F"/>
    <w:rsid w:val="004E013D"/>
    <w:rsid w:val="00501862"/>
    <w:rsid w:val="00566871"/>
    <w:rsid w:val="00584559"/>
    <w:rsid w:val="005A17D5"/>
    <w:rsid w:val="005E0B40"/>
    <w:rsid w:val="005E615C"/>
    <w:rsid w:val="00606C17"/>
    <w:rsid w:val="00635D1C"/>
    <w:rsid w:val="00646DDB"/>
    <w:rsid w:val="00672F9B"/>
    <w:rsid w:val="00686E1E"/>
    <w:rsid w:val="006C2271"/>
    <w:rsid w:val="006D3B95"/>
    <w:rsid w:val="006F218D"/>
    <w:rsid w:val="00720D56"/>
    <w:rsid w:val="00734702"/>
    <w:rsid w:val="0074066D"/>
    <w:rsid w:val="00766D6D"/>
    <w:rsid w:val="00784AE1"/>
    <w:rsid w:val="00787B0B"/>
    <w:rsid w:val="008138B6"/>
    <w:rsid w:val="00864539"/>
    <w:rsid w:val="008758A1"/>
    <w:rsid w:val="008938CE"/>
    <w:rsid w:val="00930456"/>
    <w:rsid w:val="009344D6"/>
    <w:rsid w:val="00955ADB"/>
    <w:rsid w:val="0096502F"/>
    <w:rsid w:val="009C24BB"/>
    <w:rsid w:val="009E6CEB"/>
    <w:rsid w:val="009F1136"/>
    <w:rsid w:val="00A022AF"/>
    <w:rsid w:val="00A03A18"/>
    <w:rsid w:val="00A52396"/>
    <w:rsid w:val="00A64646"/>
    <w:rsid w:val="00A8025A"/>
    <w:rsid w:val="00A848B6"/>
    <w:rsid w:val="00AB5F20"/>
    <w:rsid w:val="00AE2B72"/>
    <w:rsid w:val="00AF17FA"/>
    <w:rsid w:val="00B0103E"/>
    <w:rsid w:val="00B10F05"/>
    <w:rsid w:val="00B30CC6"/>
    <w:rsid w:val="00B63E01"/>
    <w:rsid w:val="00B73385"/>
    <w:rsid w:val="00B83113"/>
    <w:rsid w:val="00BC1439"/>
    <w:rsid w:val="00BC321A"/>
    <w:rsid w:val="00BE46F5"/>
    <w:rsid w:val="00C176B1"/>
    <w:rsid w:val="00C60C1A"/>
    <w:rsid w:val="00CC19C4"/>
    <w:rsid w:val="00CC37D3"/>
    <w:rsid w:val="00CF453E"/>
    <w:rsid w:val="00D2274D"/>
    <w:rsid w:val="00D5101D"/>
    <w:rsid w:val="00D51E1B"/>
    <w:rsid w:val="00D730BA"/>
    <w:rsid w:val="00DA06BC"/>
    <w:rsid w:val="00DB2DC9"/>
    <w:rsid w:val="00DC726B"/>
    <w:rsid w:val="00DE04B5"/>
    <w:rsid w:val="00E228D2"/>
    <w:rsid w:val="00E251C1"/>
    <w:rsid w:val="00E50F13"/>
    <w:rsid w:val="00E75FC0"/>
    <w:rsid w:val="00E901CF"/>
    <w:rsid w:val="00EA245A"/>
    <w:rsid w:val="00EB1C37"/>
    <w:rsid w:val="00ED0171"/>
    <w:rsid w:val="00EE7B35"/>
    <w:rsid w:val="00F23FB8"/>
    <w:rsid w:val="00F2478B"/>
    <w:rsid w:val="00F36A94"/>
    <w:rsid w:val="00F80409"/>
    <w:rsid w:val="00F80872"/>
    <w:rsid w:val="00FA2023"/>
    <w:rsid w:val="00FA7193"/>
    <w:rsid w:val="00FC1684"/>
    <w:rsid w:val="00FD2235"/>
    <w:rsid w:val="00FD44EF"/>
    <w:rsid w:val="00FE0806"/>
    <w:rsid w:val="00FE5F41"/>
    <w:rsid w:val="00FF1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3B85B4"/>
  <w15:docId w15:val="{012BA8C1-578E-47BD-916C-76D708CF3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3A18"/>
    <w:rPr>
      <w:rFonts w:eastAsia="MS Mincho"/>
      <w:sz w:val="24"/>
      <w:szCs w:val="24"/>
      <w:lang w:eastAsia="ja-JP"/>
    </w:rPr>
  </w:style>
  <w:style w:type="paragraph" w:styleId="Ttulo1">
    <w:name w:val="heading 1"/>
    <w:basedOn w:val="Normal"/>
    <w:next w:val="Normal"/>
    <w:link w:val="Ttulo1Car"/>
    <w:qFormat/>
    <w:rsid w:val="00A03A18"/>
    <w:pPr>
      <w:keepNext/>
      <w:jc w:val="center"/>
      <w:outlineLvl w:val="0"/>
    </w:pPr>
    <w:rPr>
      <w:rFonts w:ascii="Tahoma" w:eastAsia="Times New Roman" w:hAnsi="Tahoma" w:cs="Tahoma"/>
      <w:b/>
      <w:bCs/>
      <w:sz w:val="40"/>
      <w:lang w:val="pt-BR" w:eastAsia="pt-BR"/>
    </w:rPr>
  </w:style>
  <w:style w:type="paragraph" w:styleId="Ttulo2">
    <w:name w:val="heading 2"/>
    <w:basedOn w:val="Normal"/>
    <w:next w:val="Normal"/>
    <w:qFormat/>
    <w:rsid w:val="00A03A18"/>
    <w:pPr>
      <w:keepNext/>
      <w:jc w:val="center"/>
      <w:outlineLvl w:val="1"/>
    </w:pPr>
    <w:rPr>
      <w:rFonts w:ascii="Tahoma" w:eastAsia="Times New Roman" w:hAnsi="Tahoma" w:cs="Tahoma"/>
      <w:i/>
      <w:iCs/>
      <w:sz w:val="28"/>
      <w:lang w:val="pt-BR" w:eastAsia="pt-BR"/>
    </w:rPr>
  </w:style>
  <w:style w:type="paragraph" w:styleId="Ttulo3">
    <w:name w:val="heading 3"/>
    <w:basedOn w:val="Normal"/>
    <w:next w:val="Normal"/>
    <w:qFormat/>
    <w:rsid w:val="00A03A18"/>
    <w:pPr>
      <w:keepNext/>
      <w:ind w:firstLine="709"/>
      <w:outlineLvl w:val="2"/>
    </w:pPr>
    <w:rPr>
      <w:rFonts w:ascii="Arial" w:eastAsia="Times New Roman" w:hAnsi="Arial" w:cs="Arial"/>
      <w:b/>
      <w:bCs/>
      <w:sz w:val="28"/>
      <w:lang w:val="pt-BR" w:eastAsia="pt-B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sid w:val="00A03A18"/>
    <w:rPr>
      <w:rFonts w:ascii="Tahoma" w:eastAsia="Times New Roman" w:hAnsi="Tahoma" w:cs="Tahoma"/>
      <w:sz w:val="28"/>
      <w:lang w:val="pt-BR" w:eastAsia="pt-BR"/>
    </w:rPr>
  </w:style>
  <w:style w:type="character" w:styleId="Hipervnculo">
    <w:name w:val="Hyperlink"/>
    <w:basedOn w:val="Fuentedeprrafopredeter"/>
    <w:rsid w:val="00A03A18"/>
    <w:rPr>
      <w:color w:val="0000FF"/>
      <w:u w:val="single"/>
    </w:rPr>
  </w:style>
  <w:style w:type="paragraph" w:styleId="Textodeglobo">
    <w:name w:val="Balloon Text"/>
    <w:basedOn w:val="Normal"/>
    <w:link w:val="TextodegloboCar"/>
    <w:rsid w:val="0042244F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42244F"/>
    <w:rPr>
      <w:rFonts w:ascii="Tahoma" w:eastAsia="MS Mincho" w:hAnsi="Tahoma" w:cs="Tahoma"/>
      <w:sz w:val="16"/>
      <w:szCs w:val="16"/>
      <w:lang w:eastAsia="ja-JP"/>
    </w:rPr>
  </w:style>
  <w:style w:type="character" w:customStyle="1" w:styleId="Ttulo1Car">
    <w:name w:val="Título 1 Car"/>
    <w:basedOn w:val="Fuentedeprrafopredeter"/>
    <w:link w:val="Ttulo1"/>
    <w:rsid w:val="00720D56"/>
    <w:rPr>
      <w:rFonts w:ascii="Tahoma" w:eastAsia="Times New Roman" w:hAnsi="Tahoma" w:cs="Tahoma"/>
      <w:b/>
      <w:bCs/>
      <w:sz w:val="40"/>
      <w:szCs w:val="24"/>
      <w:lang w:val="pt-BR" w:eastAsia="pt-BR"/>
    </w:rPr>
  </w:style>
  <w:style w:type="character" w:customStyle="1" w:styleId="TextoindependienteCar">
    <w:name w:val="Texto independiente Car"/>
    <w:basedOn w:val="Fuentedeprrafopredeter"/>
    <w:link w:val="Textoindependiente"/>
    <w:rsid w:val="00720D56"/>
    <w:rPr>
      <w:rFonts w:ascii="Tahoma" w:eastAsia="Times New Roman" w:hAnsi="Tahoma" w:cs="Tahoma"/>
      <w:sz w:val="28"/>
      <w:szCs w:val="24"/>
      <w:lang w:val="pt-BR" w:eastAsia="pt-BR"/>
    </w:rPr>
  </w:style>
  <w:style w:type="character" w:customStyle="1" w:styleId="hps">
    <w:name w:val="hps"/>
    <w:basedOn w:val="Fuentedeprrafopredeter"/>
    <w:rsid w:val="00A646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83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9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69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974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32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651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820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6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04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966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500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1397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8335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300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4048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330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2801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72102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892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6175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57012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901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073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7038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259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4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25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687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335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2092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38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465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94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51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36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11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1808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1070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1493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32058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4704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9281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89959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753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172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2865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6124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5924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20972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01</Words>
  <Characters>1087</Characters>
  <Application>Microsoft Office Word</Application>
  <DocSecurity>0</DocSecurity>
  <Lines>28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tel Corporation</Company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mon Morales</dc:creator>
  <cp:keywords>CTPClassification=CTP_PUBLIC:VisualMarkings=, CTPClassification=CTP_NT</cp:keywords>
  <cp:lastModifiedBy>Ramon Morales</cp:lastModifiedBy>
  <cp:revision>12</cp:revision>
  <dcterms:created xsi:type="dcterms:W3CDTF">2021-09-20T21:33:00Z</dcterms:created>
  <dcterms:modified xsi:type="dcterms:W3CDTF">2023-05-03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37c8df6e-7dbb-41eb-83ac-1ed340515986</vt:lpwstr>
  </property>
  <property fmtid="{D5CDD505-2E9C-101B-9397-08002B2CF9AE}" pid="3" name="CTP_TimeStamp">
    <vt:lpwstr>2019-03-19 18:08:3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GrammarlyDocumentId">
    <vt:lpwstr>089cda870290902c124efe51fd00dbbb9982167ecd43935f2c368f64ad4b32f2</vt:lpwstr>
  </property>
</Properties>
</file>